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7F91B" w14:textId="513AB32D" w:rsidR="00936111" w:rsidRDefault="00CF70BF" w:rsidP="00CF70BF">
      <w:pPr>
        <w:jc w:val="center"/>
        <w:rPr>
          <w:b/>
          <w:sz w:val="28"/>
          <w:szCs w:val="28"/>
        </w:rPr>
      </w:pPr>
      <w:r w:rsidRPr="000E06D9">
        <w:rPr>
          <w:b/>
          <w:sz w:val="28"/>
          <w:szCs w:val="28"/>
        </w:rPr>
        <w:t>Authorship declaration and transfer of copyright</w:t>
      </w:r>
    </w:p>
    <w:p w14:paraId="53F893F2" w14:textId="77777777" w:rsidR="00E33B00" w:rsidRPr="000E06D9" w:rsidRDefault="00E33B00" w:rsidP="00CF70BF">
      <w:pPr>
        <w:jc w:val="center"/>
        <w:rPr>
          <w:b/>
          <w:sz w:val="28"/>
          <w:szCs w:val="28"/>
        </w:rPr>
      </w:pPr>
    </w:p>
    <w:p w14:paraId="6F58DB5C" w14:textId="4DAA57D5" w:rsidR="00731DBE" w:rsidRPr="001F389D" w:rsidRDefault="00731DBE" w:rsidP="00731DBE">
      <w:r w:rsidRPr="001F389D">
        <w:t>Each author must complete and sign a copy of this dec</w:t>
      </w:r>
      <w:r w:rsidR="00235356" w:rsidRPr="001F389D">
        <w:t>la</w:t>
      </w:r>
      <w:r w:rsidRPr="001F389D">
        <w:t xml:space="preserve">ration, which </w:t>
      </w:r>
      <w:r w:rsidR="006E5280" w:rsidRPr="001F389D">
        <w:t>should</w:t>
      </w:r>
      <w:r w:rsidRPr="001F389D">
        <w:t xml:space="preserve"> be annexed to step 4 of th</w:t>
      </w:r>
      <w:r w:rsidR="006E5280" w:rsidRPr="001F389D">
        <w:t>e manuscript submission process</w:t>
      </w:r>
      <w:r w:rsidRPr="001F389D">
        <w:t xml:space="preserve"> by the author responsible for its submission. </w:t>
      </w:r>
    </w:p>
    <w:p w14:paraId="507C8F53" w14:textId="559341D3" w:rsidR="00731DBE" w:rsidRPr="001F389D" w:rsidRDefault="00731DBE" w:rsidP="00731DBE"/>
    <w:p w14:paraId="0D511592" w14:textId="28F120DB" w:rsidR="00731DBE" w:rsidRPr="001F389D" w:rsidRDefault="001F389D" w:rsidP="001F389D">
      <w:pPr>
        <w:rPr>
          <w:b/>
        </w:rPr>
      </w:pPr>
      <w:r w:rsidRPr="001F389D">
        <w:rPr>
          <w:b/>
        </w:rPr>
        <w:t xml:space="preserve">1. </w:t>
      </w:r>
      <w:r w:rsidR="00731DBE" w:rsidRPr="001F389D">
        <w:rPr>
          <w:b/>
        </w:rPr>
        <w:t>Manuscript identification</w:t>
      </w:r>
    </w:p>
    <w:p w14:paraId="7DB07FCC" w14:textId="2B475FFB" w:rsidR="00731DBE" w:rsidRPr="001F389D" w:rsidRDefault="00731DBE" w:rsidP="00731DBE">
      <w:pPr>
        <w:pStyle w:val="PargrafodaLista"/>
        <w:numPr>
          <w:ilvl w:val="0"/>
          <w:numId w:val="3"/>
        </w:numPr>
        <w:rPr>
          <w:b/>
        </w:rPr>
      </w:pPr>
      <w:r w:rsidRPr="001F389D">
        <w:t xml:space="preserve">Title: </w:t>
      </w:r>
      <w:r w:rsidR="001F389D" w:rsidRPr="001F389D">
        <w:fldChar w:fldCharType="begin">
          <w:ffData>
            <w:name w:val="Texto1"/>
            <w:enabled/>
            <w:calcOnExit w:val="0"/>
            <w:textInput>
              <w:default w:val="Maximum 15 words"/>
            </w:textInput>
          </w:ffData>
        </w:fldChar>
      </w:r>
      <w:bookmarkStart w:id="0" w:name="Texto1"/>
      <w:r w:rsidR="001F389D" w:rsidRPr="001F389D">
        <w:instrText xml:space="preserve"> FORMTEXT </w:instrText>
      </w:r>
      <w:r w:rsidR="001F389D" w:rsidRPr="001F389D">
        <w:fldChar w:fldCharType="separate"/>
      </w:r>
      <w:bookmarkStart w:id="1" w:name="_GoBack"/>
      <w:r w:rsidR="001F389D" w:rsidRPr="001F389D">
        <w:rPr>
          <w:noProof/>
        </w:rPr>
        <w:t>Maximum 15 words</w:t>
      </w:r>
      <w:bookmarkEnd w:id="1"/>
      <w:r w:rsidR="001F389D" w:rsidRPr="001F389D">
        <w:fldChar w:fldCharType="end"/>
      </w:r>
      <w:bookmarkEnd w:id="0"/>
    </w:p>
    <w:p w14:paraId="6506B2F8" w14:textId="5B7D63CF" w:rsidR="00731DBE" w:rsidRPr="001F389D" w:rsidRDefault="00731DBE" w:rsidP="00731DBE">
      <w:pPr>
        <w:pStyle w:val="PargrafodaLista"/>
        <w:numPr>
          <w:ilvl w:val="0"/>
          <w:numId w:val="3"/>
        </w:numPr>
        <w:rPr>
          <w:b/>
        </w:rPr>
      </w:pPr>
      <w:r w:rsidRPr="001F389D">
        <w:t xml:space="preserve">Authors: </w:t>
      </w:r>
      <w:r w:rsidR="001F389D" w:rsidRPr="001F389D">
        <w:fldChar w:fldCharType="begin">
          <w:ffData>
            <w:name w:val="Texto2"/>
            <w:enabled/>
            <w:calcOnExit w:val="0"/>
            <w:textInput/>
          </w:ffData>
        </w:fldChar>
      </w:r>
      <w:bookmarkStart w:id="2" w:name="Texto2"/>
      <w:r w:rsidR="001F389D" w:rsidRPr="001F389D">
        <w:instrText xml:space="preserve"> FORMTEXT </w:instrText>
      </w:r>
      <w:r w:rsidR="001F389D" w:rsidRPr="001F389D">
        <w:fldChar w:fldCharType="separate"/>
      </w:r>
      <w:r w:rsidR="001F389D" w:rsidRPr="001F389D">
        <w:rPr>
          <w:noProof/>
        </w:rPr>
        <w:t> </w:t>
      </w:r>
      <w:r w:rsidR="001F389D" w:rsidRPr="001F389D">
        <w:rPr>
          <w:noProof/>
        </w:rPr>
        <w:t> </w:t>
      </w:r>
      <w:r w:rsidR="001F389D" w:rsidRPr="001F389D">
        <w:rPr>
          <w:noProof/>
        </w:rPr>
        <w:t> </w:t>
      </w:r>
      <w:r w:rsidR="001F389D" w:rsidRPr="001F389D">
        <w:rPr>
          <w:noProof/>
        </w:rPr>
        <w:t> </w:t>
      </w:r>
      <w:r w:rsidR="001F389D" w:rsidRPr="001F389D">
        <w:rPr>
          <w:noProof/>
        </w:rPr>
        <w:t> </w:t>
      </w:r>
      <w:r w:rsidR="001F389D" w:rsidRPr="001F389D">
        <w:fldChar w:fldCharType="end"/>
      </w:r>
      <w:bookmarkEnd w:id="2"/>
      <w:r w:rsidR="001F389D" w:rsidRPr="001F389D">
        <w:t>.</w:t>
      </w:r>
    </w:p>
    <w:p w14:paraId="1F44D5DF" w14:textId="7097E9BE" w:rsidR="00731DBE" w:rsidRPr="001F389D" w:rsidRDefault="00731DBE" w:rsidP="00731DBE">
      <w:pPr>
        <w:rPr>
          <w:b/>
        </w:rPr>
      </w:pPr>
    </w:p>
    <w:p w14:paraId="0EEF238D" w14:textId="5B856B22" w:rsidR="00731DBE" w:rsidRPr="001F389D" w:rsidRDefault="001F389D" w:rsidP="001F389D">
      <w:pPr>
        <w:rPr>
          <w:b/>
        </w:rPr>
      </w:pPr>
      <w:r w:rsidRPr="001F389D">
        <w:rPr>
          <w:b/>
        </w:rPr>
        <w:t xml:space="preserve">2. </w:t>
      </w:r>
      <w:r w:rsidR="00731DBE" w:rsidRPr="001F389D">
        <w:rPr>
          <w:b/>
        </w:rPr>
        <w:t>Author identification, who will sign the document</w:t>
      </w:r>
    </w:p>
    <w:p w14:paraId="0AF89285" w14:textId="3BE7971A" w:rsidR="00731DBE" w:rsidRPr="001F389D" w:rsidRDefault="001F389D" w:rsidP="001F389D">
      <w:r w:rsidRPr="001F389D">
        <w:fldChar w:fldCharType="begin">
          <w:ffData>
            <w:name w:val="Texto3"/>
            <w:enabled/>
            <w:calcOnExit w:val="0"/>
            <w:textInput>
              <w:default w:val="Full name, university degree, title, institution of origin, and email, preferentially institutional"/>
            </w:textInput>
          </w:ffData>
        </w:fldChar>
      </w:r>
      <w:bookmarkStart w:id="3" w:name="Texto3"/>
      <w:r w:rsidRPr="001F389D">
        <w:instrText xml:space="preserve"> FORMTEXT </w:instrText>
      </w:r>
      <w:r w:rsidRPr="001F389D">
        <w:fldChar w:fldCharType="separate"/>
      </w:r>
      <w:r w:rsidRPr="001F389D">
        <w:rPr>
          <w:noProof/>
        </w:rPr>
        <w:t>Full name, university degree, title, institution of origin, and email, preferentially institutional</w:t>
      </w:r>
      <w:r w:rsidRPr="001F389D">
        <w:fldChar w:fldCharType="end"/>
      </w:r>
      <w:bookmarkEnd w:id="3"/>
      <w:r w:rsidR="00731DBE" w:rsidRPr="001F389D">
        <w:t>.</w:t>
      </w:r>
    </w:p>
    <w:p w14:paraId="287DC83B" w14:textId="77777777" w:rsidR="001F389D" w:rsidRPr="001F389D" w:rsidRDefault="001F389D" w:rsidP="001F389D"/>
    <w:p w14:paraId="7FAB8F2B" w14:textId="23D75D45" w:rsidR="00731DBE" w:rsidRPr="001F389D" w:rsidRDefault="001F389D" w:rsidP="001F389D">
      <w:pPr>
        <w:rPr>
          <w:b/>
        </w:rPr>
      </w:pPr>
      <w:r w:rsidRPr="001F389D">
        <w:rPr>
          <w:b/>
        </w:rPr>
        <w:t xml:space="preserve">3. </w:t>
      </w:r>
      <w:r w:rsidR="00731DBE" w:rsidRPr="001F389D">
        <w:rPr>
          <w:b/>
        </w:rPr>
        <w:t>Author contribution</w:t>
      </w:r>
      <w:r w:rsidR="00DD2150" w:rsidRPr="001F389D">
        <w:rPr>
          <w:b/>
        </w:rPr>
        <w:t>:</w:t>
      </w:r>
    </w:p>
    <w:p w14:paraId="08C5EFC6" w14:textId="46EA7A02" w:rsidR="00DD2150" w:rsidRPr="001F389D" w:rsidRDefault="001F389D" w:rsidP="001F389D">
      <w:r w:rsidRPr="001F389D"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bookmarkStart w:id="4" w:name="Selecionar1"/>
      <w:r w:rsidRPr="001F389D">
        <w:instrText xml:space="preserve"> FORMCHECKBOX </w:instrText>
      </w:r>
      <w:r w:rsidR="00E33B00">
        <w:fldChar w:fldCharType="separate"/>
      </w:r>
      <w:r w:rsidRPr="001F389D">
        <w:fldChar w:fldCharType="end"/>
      </w:r>
      <w:bookmarkEnd w:id="4"/>
      <w:r w:rsidRPr="001F389D">
        <w:t xml:space="preserve"> </w:t>
      </w:r>
      <w:r w:rsidR="00DD2150" w:rsidRPr="001F389D">
        <w:t>I contributed fully to the</w:t>
      </w:r>
      <w:r w:rsidR="00235356" w:rsidRPr="001F389D">
        <w:t xml:space="preserve"> study</w:t>
      </w:r>
      <w:r w:rsidR="00DD2150" w:rsidRPr="001F389D">
        <w:t xml:space="preserve"> conception</w:t>
      </w:r>
      <w:r w:rsidR="00235356" w:rsidRPr="001F389D">
        <w:t xml:space="preserve"> and</w:t>
      </w:r>
      <w:r w:rsidR="00DD2150" w:rsidRPr="001F389D">
        <w:t xml:space="preserve"> design, and data acquisition, analysis </w:t>
      </w:r>
      <w:r w:rsidR="00DD2150" w:rsidRPr="001F389D">
        <w:rPr>
          <w:noProof/>
        </w:rPr>
        <w:t>and</w:t>
      </w:r>
      <w:r w:rsidR="00DD2150" w:rsidRPr="001F389D">
        <w:t xml:space="preserve"> interpretation</w:t>
      </w:r>
      <w:r w:rsidR="00235356" w:rsidRPr="001F389D">
        <w:t>.</w:t>
      </w:r>
    </w:p>
    <w:p w14:paraId="5A2F781E" w14:textId="11F8291D" w:rsidR="00DD2150" w:rsidRPr="001F389D" w:rsidRDefault="001F389D" w:rsidP="001F389D">
      <w:r w:rsidRPr="001F389D"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bookmarkStart w:id="5" w:name="Selecionar2"/>
      <w:r w:rsidRPr="001F389D">
        <w:instrText xml:space="preserve"> FORMCHECKBOX </w:instrText>
      </w:r>
      <w:r w:rsidR="00E33B00">
        <w:fldChar w:fldCharType="separate"/>
      </w:r>
      <w:r w:rsidRPr="001F389D">
        <w:fldChar w:fldCharType="end"/>
      </w:r>
      <w:bookmarkEnd w:id="5"/>
      <w:r w:rsidRPr="001F389D">
        <w:t xml:space="preserve"> </w:t>
      </w:r>
      <w:r w:rsidR="00DD2150" w:rsidRPr="001F389D">
        <w:t>I contributed significantly to drafting the work or revising it critically for important intellectual content</w:t>
      </w:r>
      <w:r w:rsidR="00235356" w:rsidRPr="001F389D">
        <w:t>.</w:t>
      </w:r>
    </w:p>
    <w:p w14:paraId="071CA856" w14:textId="37AB9002" w:rsidR="00DD2150" w:rsidRPr="001F389D" w:rsidRDefault="001F389D" w:rsidP="001F389D">
      <w:r w:rsidRPr="001F389D">
        <w:fldChar w:fldCharType="begin">
          <w:ffData>
            <w:name w:val="Selecionar3"/>
            <w:enabled/>
            <w:calcOnExit w:val="0"/>
            <w:checkBox>
              <w:sizeAuto/>
              <w:default w:val="0"/>
            </w:checkBox>
          </w:ffData>
        </w:fldChar>
      </w:r>
      <w:bookmarkStart w:id="6" w:name="Selecionar3"/>
      <w:r w:rsidRPr="001F389D">
        <w:instrText xml:space="preserve"> FORMCHECKBOX </w:instrText>
      </w:r>
      <w:r w:rsidR="00E33B00">
        <w:fldChar w:fldCharType="separate"/>
      </w:r>
      <w:r w:rsidRPr="001F389D">
        <w:fldChar w:fldCharType="end"/>
      </w:r>
      <w:bookmarkEnd w:id="6"/>
      <w:r w:rsidRPr="001F389D">
        <w:t xml:space="preserve"> </w:t>
      </w:r>
      <w:r w:rsidR="00DD2150" w:rsidRPr="001F389D">
        <w:t>I participated in the final approval of the version to be published</w:t>
      </w:r>
      <w:r w:rsidR="00235356" w:rsidRPr="001F389D">
        <w:t>.</w:t>
      </w:r>
    </w:p>
    <w:p w14:paraId="5BEC310E" w14:textId="77777777" w:rsidR="00DD2150" w:rsidRPr="001F389D" w:rsidRDefault="00DD2150" w:rsidP="001F389D">
      <w:pPr>
        <w:pStyle w:val="PargrafodaLista"/>
        <w:ind w:left="0"/>
        <w:rPr>
          <w:b/>
        </w:rPr>
      </w:pPr>
    </w:p>
    <w:p w14:paraId="4523FF72" w14:textId="3E9FC763" w:rsidR="00731DBE" w:rsidRPr="001F389D" w:rsidRDefault="001F389D" w:rsidP="001F389D">
      <w:pPr>
        <w:rPr>
          <w:b/>
        </w:rPr>
      </w:pPr>
      <w:r w:rsidRPr="001F389D">
        <w:rPr>
          <w:b/>
        </w:rPr>
        <w:t xml:space="preserve">4. </w:t>
      </w:r>
      <w:r w:rsidR="00731DBE" w:rsidRPr="001F389D">
        <w:rPr>
          <w:b/>
        </w:rPr>
        <w:t>Respo</w:t>
      </w:r>
      <w:r w:rsidR="00DD2150" w:rsidRPr="001F389D">
        <w:rPr>
          <w:b/>
        </w:rPr>
        <w:t>n</w:t>
      </w:r>
      <w:r w:rsidR="00731DBE" w:rsidRPr="001F389D">
        <w:rPr>
          <w:b/>
        </w:rPr>
        <w:t>sibility agreement</w:t>
      </w:r>
    </w:p>
    <w:p w14:paraId="4E6192B0" w14:textId="46D6AA0B" w:rsidR="00DD2150" w:rsidRPr="001F389D" w:rsidRDefault="001F389D" w:rsidP="001F389D">
      <w:pPr>
        <w:pStyle w:val="PargrafodaLista"/>
        <w:ind w:left="0"/>
      </w:pPr>
      <w:r w:rsidRPr="001F389D"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bookmarkStart w:id="7" w:name="Selecionar4"/>
      <w:r w:rsidRPr="001F389D">
        <w:instrText xml:space="preserve"> FORMCHECKBOX </w:instrText>
      </w:r>
      <w:r w:rsidR="00E33B00">
        <w:fldChar w:fldCharType="separate"/>
      </w:r>
      <w:r w:rsidRPr="001F389D">
        <w:fldChar w:fldCharType="end"/>
      </w:r>
      <w:bookmarkEnd w:id="7"/>
      <w:r w:rsidRPr="001F389D">
        <w:t xml:space="preserve"> </w:t>
      </w:r>
      <w:r w:rsidR="00DD2150" w:rsidRPr="001F389D">
        <w:t xml:space="preserve">I </w:t>
      </w:r>
      <w:r w:rsidR="006E5280" w:rsidRPr="001F389D">
        <w:t>warrant</w:t>
      </w:r>
      <w:r w:rsidR="00DD2150" w:rsidRPr="001F389D">
        <w:t xml:space="preserve"> that I have participated in the drafting of this work and</w:t>
      </w:r>
      <w:r w:rsidR="00AC49E7" w:rsidRPr="001F389D">
        <w:t xml:space="preserve"> </w:t>
      </w:r>
      <w:r w:rsidR="006E5280" w:rsidRPr="001F389D">
        <w:t>bear</w:t>
      </w:r>
      <w:r w:rsidR="00DD2150" w:rsidRPr="001F389D">
        <w:t xml:space="preserve"> full </w:t>
      </w:r>
      <w:r w:rsidR="00AC49E7" w:rsidRPr="001F389D">
        <w:t>responsibility</w:t>
      </w:r>
      <w:r w:rsidR="00DD2150" w:rsidRPr="001F389D">
        <w:t xml:space="preserve"> </w:t>
      </w:r>
      <w:r w:rsidR="00AC49E7" w:rsidRPr="001F389D">
        <w:t xml:space="preserve">for this </w:t>
      </w:r>
      <w:r w:rsidR="00DD2150" w:rsidRPr="001F389D">
        <w:t>agreement.</w:t>
      </w:r>
    </w:p>
    <w:p w14:paraId="5AC66C21" w14:textId="0FE13651" w:rsidR="00DD2150" w:rsidRPr="001F389D" w:rsidRDefault="001F389D" w:rsidP="001F389D">
      <w:pPr>
        <w:pStyle w:val="PargrafodaLista"/>
        <w:ind w:left="0"/>
      </w:pPr>
      <w:r w:rsidRPr="001F389D">
        <w:fldChar w:fldCharType="begin">
          <w:ffData>
            <w:name w:val="Selecionar5"/>
            <w:enabled/>
            <w:calcOnExit w:val="0"/>
            <w:checkBox>
              <w:sizeAuto/>
              <w:default w:val="0"/>
            </w:checkBox>
          </w:ffData>
        </w:fldChar>
      </w:r>
      <w:bookmarkStart w:id="8" w:name="Selecionar5"/>
      <w:r w:rsidRPr="001F389D">
        <w:instrText xml:space="preserve"> FORMCHECKBOX </w:instrText>
      </w:r>
      <w:r w:rsidR="00E33B00">
        <w:fldChar w:fldCharType="separate"/>
      </w:r>
      <w:r w:rsidRPr="001F389D">
        <w:fldChar w:fldCharType="end"/>
      </w:r>
      <w:bookmarkEnd w:id="8"/>
      <w:r w:rsidRPr="001F389D">
        <w:t xml:space="preserve"> </w:t>
      </w:r>
      <w:r w:rsidR="00DD2150" w:rsidRPr="001F389D">
        <w:t xml:space="preserve">I </w:t>
      </w:r>
      <w:r w:rsidR="006E5280" w:rsidRPr="001F389D">
        <w:t>warrant</w:t>
      </w:r>
      <w:r w:rsidR="00DD2150" w:rsidRPr="001F389D">
        <w:t xml:space="preserve"> that this </w:t>
      </w:r>
      <w:r w:rsidR="00AC49E7" w:rsidRPr="001F389D">
        <w:t xml:space="preserve">manuscript represents original work </w:t>
      </w:r>
      <w:r w:rsidR="00DD2150" w:rsidRPr="001F389D">
        <w:t xml:space="preserve">and has not </w:t>
      </w:r>
      <w:r w:rsidR="006E5280" w:rsidRPr="001F389D">
        <w:t xml:space="preserve">received </w:t>
      </w:r>
      <w:r w:rsidR="006E5280" w:rsidRPr="001F389D">
        <w:rPr>
          <w:noProof/>
        </w:rPr>
        <w:t>prior</w:t>
      </w:r>
      <w:r w:rsidR="006E5280" w:rsidRPr="001F389D">
        <w:t xml:space="preserve"> publication, whether in whole or in part elsewhere</w:t>
      </w:r>
      <w:r w:rsidR="00DD2150" w:rsidRPr="001F389D">
        <w:t xml:space="preserve">; </w:t>
      </w:r>
      <w:r w:rsidR="00AC49E7" w:rsidRPr="001F389D">
        <w:t xml:space="preserve">and </w:t>
      </w:r>
      <w:r w:rsidR="00DD2150" w:rsidRPr="001F389D">
        <w:t xml:space="preserve">that no other similar manuscript </w:t>
      </w:r>
      <w:r w:rsidR="00AC49E7" w:rsidRPr="001F389D">
        <w:t xml:space="preserve">is currently </w:t>
      </w:r>
      <w:r w:rsidR="00DD2150" w:rsidRPr="001F389D">
        <w:t xml:space="preserve">under </w:t>
      </w:r>
      <w:r w:rsidR="00AC49E7" w:rsidRPr="001F389D">
        <w:t>consideration for publication elsewhere</w:t>
      </w:r>
      <w:r w:rsidR="00DD2150" w:rsidRPr="001F389D">
        <w:t>, whether in print or electronic</w:t>
      </w:r>
      <w:r w:rsidR="00AC49E7" w:rsidRPr="001F389D">
        <w:t xml:space="preserve"> form.</w:t>
      </w:r>
    </w:p>
    <w:p w14:paraId="5F869130" w14:textId="452DAF6B" w:rsidR="00DD2150" w:rsidRPr="001F389D" w:rsidRDefault="001F389D" w:rsidP="001F389D">
      <w:pPr>
        <w:pStyle w:val="PargrafodaLista"/>
        <w:ind w:left="0"/>
      </w:pPr>
      <w:r w:rsidRPr="001F389D">
        <w:fldChar w:fldCharType="begin">
          <w:ffData>
            <w:name w:val="Selecionar6"/>
            <w:enabled/>
            <w:calcOnExit w:val="0"/>
            <w:checkBox>
              <w:sizeAuto/>
              <w:default w:val="0"/>
            </w:checkBox>
          </w:ffData>
        </w:fldChar>
      </w:r>
      <w:bookmarkStart w:id="9" w:name="Selecionar6"/>
      <w:r w:rsidRPr="001F389D">
        <w:instrText xml:space="preserve"> FORMCHECKBOX </w:instrText>
      </w:r>
      <w:r w:rsidR="00E33B00">
        <w:fldChar w:fldCharType="separate"/>
      </w:r>
      <w:r w:rsidRPr="001F389D">
        <w:fldChar w:fldCharType="end"/>
      </w:r>
      <w:bookmarkEnd w:id="9"/>
      <w:r w:rsidRPr="001F389D">
        <w:t xml:space="preserve"> </w:t>
      </w:r>
      <w:r w:rsidR="00AC49E7" w:rsidRPr="001F389D">
        <w:t xml:space="preserve">I </w:t>
      </w:r>
      <w:r w:rsidR="006E5280" w:rsidRPr="001F389D">
        <w:t>warrant</w:t>
      </w:r>
      <w:r w:rsidR="00AC49E7" w:rsidRPr="001F389D">
        <w:t xml:space="preserve"> that this manuscript </w:t>
      </w:r>
      <w:r w:rsidR="006E5280" w:rsidRPr="001F389D">
        <w:t>does not infringe on any</w:t>
      </w:r>
      <w:r w:rsidR="00AC49E7" w:rsidRPr="001F389D">
        <w:t xml:space="preserve"> copyright</w:t>
      </w:r>
      <w:r w:rsidR="006E5280" w:rsidRPr="001F389D">
        <w:t>s</w:t>
      </w:r>
      <w:r w:rsidR="00AC49E7" w:rsidRPr="001F389D">
        <w:t xml:space="preserve"> or other third-party </w:t>
      </w:r>
      <w:r w:rsidR="00AC49E7" w:rsidRPr="001F389D">
        <w:rPr>
          <w:noProof/>
        </w:rPr>
        <w:t>right</w:t>
      </w:r>
      <w:r w:rsidR="006E5280" w:rsidRPr="001F389D">
        <w:rPr>
          <w:noProof/>
        </w:rPr>
        <w:t>s</w:t>
      </w:r>
      <w:r w:rsidR="00DD2150" w:rsidRPr="001F389D">
        <w:rPr>
          <w:noProof/>
        </w:rPr>
        <w:t>,</w:t>
      </w:r>
      <w:r w:rsidR="00DD2150" w:rsidRPr="001F389D">
        <w:t xml:space="preserve"> and that all citations in the text are </w:t>
      </w:r>
      <w:r w:rsidR="00AC49E7" w:rsidRPr="001F389D">
        <w:t>truthful</w:t>
      </w:r>
      <w:r w:rsidR="00DD2150" w:rsidRPr="001F389D">
        <w:t xml:space="preserve"> or based on scientific</w:t>
      </w:r>
      <w:r w:rsidR="00235356" w:rsidRPr="001F389D">
        <w:t>ally considerable</w:t>
      </w:r>
      <w:r w:rsidR="00DD2150" w:rsidRPr="001F389D">
        <w:t xml:space="preserve"> accurate research. </w:t>
      </w:r>
    </w:p>
    <w:p w14:paraId="22F78EB7" w14:textId="77777777" w:rsidR="00235356" w:rsidRPr="001F389D" w:rsidRDefault="00235356" w:rsidP="001F389D">
      <w:pPr>
        <w:pStyle w:val="PargrafodaLista"/>
        <w:ind w:left="0"/>
      </w:pPr>
    </w:p>
    <w:p w14:paraId="6BA75C07" w14:textId="1073E260" w:rsidR="00731DBE" w:rsidRPr="001F389D" w:rsidRDefault="001F389D" w:rsidP="001F389D">
      <w:pPr>
        <w:rPr>
          <w:b/>
        </w:rPr>
      </w:pPr>
      <w:r w:rsidRPr="001F389D">
        <w:rPr>
          <w:b/>
        </w:rPr>
        <w:t xml:space="preserve">5. </w:t>
      </w:r>
      <w:r w:rsidR="00DD2150" w:rsidRPr="001F389D">
        <w:rPr>
          <w:b/>
        </w:rPr>
        <w:t>Transfer of copyright</w:t>
      </w:r>
    </w:p>
    <w:p w14:paraId="7EAE02CF" w14:textId="53BABCDC" w:rsidR="00DD2150" w:rsidRPr="001F389D" w:rsidRDefault="001F389D" w:rsidP="001F389D">
      <w:pPr>
        <w:pStyle w:val="PargrafodaLista"/>
        <w:ind w:left="0"/>
      </w:pPr>
      <w:r w:rsidRPr="001F389D">
        <w:fldChar w:fldCharType="begin">
          <w:ffData>
            <w:name w:val="Selecionar7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Selecionar7"/>
      <w:r w:rsidRPr="001F389D">
        <w:instrText xml:space="preserve"> FORMCHECKBOX </w:instrText>
      </w:r>
      <w:r w:rsidR="00E33B00">
        <w:fldChar w:fldCharType="separate"/>
      </w:r>
      <w:r w:rsidRPr="001F389D">
        <w:fldChar w:fldCharType="end"/>
      </w:r>
      <w:bookmarkEnd w:id="10"/>
      <w:r w:rsidRPr="001F389D">
        <w:t xml:space="preserve"> </w:t>
      </w:r>
      <w:r w:rsidR="00AC49E7" w:rsidRPr="001F389D">
        <w:t xml:space="preserve">Should this manuscript be accepted for publication, the undersigned, with the consent of all authors, hereby transfers the exclusive copyright interests in the manuscript to </w:t>
      </w:r>
      <w:r w:rsidR="00AC49E7" w:rsidRPr="000E06D9">
        <w:rPr>
          <w:i/>
        </w:rPr>
        <w:t>Revista Eletrônica de Enfermagem</w:t>
      </w:r>
      <w:r w:rsidR="00AC49E7" w:rsidRPr="001F389D">
        <w:t xml:space="preserve">, licensed under the Creative Commons </w:t>
      </w:r>
      <w:r w:rsidR="00AC49E7" w:rsidRPr="001F389D">
        <w:rPr>
          <w:noProof/>
        </w:rPr>
        <w:t>3.0.</w:t>
      </w:r>
    </w:p>
    <w:p w14:paraId="1C6E225E" w14:textId="039C706D" w:rsidR="00DD2150" w:rsidRPr="001F389D" w:rsidRDefault="00DD2150" w:rsidP="001F389D">
      <w:pPr>
        <w:rPr>
          <w:b/>
        </w:rPr>
      </w:pPr>
    </w:p>
    <w:p w14:paraId="1D67AA69" w14:textId="2F830887" w:rsidR="00DD2150" w:rsidRPr="001F389D" w:rsidRDefault="00DD2150" w:rsidP="00E33B00">
      <w:pPr>
        <w:tabs>
          <w:tab w:val="center" w:leader="underscore" w:pos="10490"/>
        </w:tabs>
      </w:pPr>
      <w:r w:rsidRPr="001F389D">
        <w:t xml:space="preserve">Date: </w:t>
      </w:r>
      <w:r w:rsidR="001F389D">
        <w:tab/>
      </w:r>
    </w:p>
    <w:p w14:paraId="3E6C1AFA" w14:textId="50EADDDC" w:rsidR="00DD2150" w:rsidRPr="001F389D" w:rsidRDefault="00DD2150" w:rsidP="00E33B00">
      <w:pPr>
        <w:tabs>
          <w:tab w:val="center" w:leader="underscore" w:pos="10490"/>
        </w:tabs>
      </w:pPr>
      <w:r w:rsidRPr="001F389D">
        <w:t xml:space="preserve">Name: </w:t>
      </w:r>
      <w:r w:rsidR="001F389D">
        <w:tab/>
      </w:r>
    </w:p>
    <w:p w14:paraId="2355BD73" w14:textId="5D4E3150" w:rsidR="00CF70BF" w:rsidRPr="001F389D" w:rsidRDefault="00DD2150" w:rsidP="00E33B00">
      <w:pPr>
        <w:tabs>
          <w:tab w:val="center" w:leader="underscore" w:pos="10490"/>
        </w:tabs>
      </w:pPr>
      <w:r w:rsidRPr="001F389D">
        <w:t>Signature:</w:t>
      </w:r>
      <w:r w:rsidR="00235356" w:rsidRPr="001F389D">
        <w:t xml:space="preserve"> </w:t>
      </w:r>
      <w:r w:rsidR="001F389D">
        <w:tab/>
      </w:r>
    </w:p>
    <w:sectPr w:rsidR="00CF70BF" w:rsidRPr="001F389D" w:rsidSect="00E33B00">
      <w:pgSz w:w="12240" w:h="15840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03337E"/>
    <w:multiLevelType w:val="hybridMultilevel"/>
    <w:tmpl w:val="4CD2891C"/>
    <w:lvl w:ilvl="0" w:tplc="CD4C8AF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C891C22"/>
    <w:multiLevelType w:val="hybridMultilevel"/>
    <w:tmpl w:val="2BE45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616937"/>
    <w:multiLevelType w:val="hybridMultilevel"/>
    <w:tmpl w:val="B344DB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6"/>
  <w:proofState w:spelling="clean" w:grammar="clean"/>
  <w:documentProtection w:edit="forms" w:enforcement="1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sDA3sTCxtDQyMzJX0lEKTi0uzszPAykwrAUAvrc5xCwAAAA="/>
  </w:docVars>
  <w:rsids>
    <w:rsidRoot w:val="00CF70BF"/>
    <w:rsid w:val="000E06D9"/>
    <w:rsid w:val="001F389D"/>
    <w:rsid w:val="00235356"/>
    <w:rsid w:val="004F1583"/>
    <w:rsid w:val="00603475"/>
    <w:rsid w:val="006E5280"/>
    <w:rsid w:val="00731DBE"/>
    <w:rsid w:val="008F5459"/>
    <w:rsid w:val="00AC49E7"/>
    <w:rsid w:val="00C617E1"/>
    <w:rsid w:val="00CF70BF"/>
    <w:rsid w:val="00DD2150"/>
    <w:rsid w:val="00E3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5299C8"/>
  <w14:defaultImageDpi w14:val="32767"/>
  <w15:chartTrackingRefBased/>
  <w15:docId w15:val="{F8785948-154E-0241-93D4-7BC7824BE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E06D9"/>
    <w:pPr>
      <w:spacing w:line="360" w:lineRule="auto"/>
      <w:jc w:val="both"/>
    </w:pPr>
    <w:rPr>
      <w:sz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31D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91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J_Prioridade</dc:creator>
  <cp:keywords/>
  <dc:description/>
  <cp:lastModifiedBy>Gabriel Oliveira</cp:lastModifiedBy>
  <cp:revision>6</cp:revision>
  <dcterms:created xsi:type="dcterms:W3CDTF">2018-06-20T13:31:00Z</dcterms:created>
  <dcterms:modified xsi:type="dcterms:W3CDTF">2018-07-11T11:14:00Z</dcterms:modified>
</cp:coreProperties>
</file>